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1C1AE2">
                              <w:rPr>
                                <w:rFonts w:cstheme="minorHAnsi"/>
                                <w:b/>
                              </w:rPr>
                              <w:t>NOVEMBER 16</w:t>
                            </w:r>
                            <w:r w:rsidR="00AE1DB7">
                              <w:rPr>
                                <w:rFonts w:cstheme="minorHAnsi"/>
                                <w:b/>
                              </w:rPr>
                              <w:t>, 2022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:0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>0 P.M. AT CUSTER COUNTY LIBRARY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Pr="0066383B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7B21F9" w:rsidRPr="00BE7B4E" w:rsidRDefault="001C1AE2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ctober 19</w:t>
                            </w:r>
                            <w:r w:rsidRPr="001C1AE2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7B21F9" w:rsidRPr="00BE7B4E">
                              <w:rPr>
                                <w:rFonts w:cstheme="minorHAnsi"/>
                              </w:rPr>
                              <w:t>Board Minutes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267CD6" w:rsidRPr="005A17AF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613E5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14,104.51</w:t>
                            </w:r>
                            <w:r w:rsidR="006542A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613E5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Novembe</w:t>
                            </w:r>
                            <w:r w:rsidR="006542A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r 14</w:t>
                            </w:r>
                            <w:r w:rsidR="00205157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2</w:t>
                            </w:r>
                            <w:r w:rsidR="002B396F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7B21F9" w:rsidRPr="005A17AF" w:rsidRDefault="0019431B" w:rsidP="00267CD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5A17A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$50,673.81  </w:t>
                            </w:r>
                            <w:r w:rsidR="00717E4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  <w:t>81.46</w:t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Expended</w:t>
                            </w:r>
                          </w:p>
                          <w:p w:rsidR="005F367A" w:rsidRPr="005F367A" w:rsidRDefault="005F367A" w:rsidP="005F367A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7B21F9" w:rsidRDefault="001C1AE2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ogramming changes and inventory status</w:t>
                            </w:r>
                          </w:p>
                          <w:p w:rsidR="00AA413C" w:rsidRDefault="006D7FF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Hermosa </w:t>
                            </w:r>
                            <w:r w:rsidR="00541D5C">
                              <w:rPr>
                                <w:rFonts w:cstheme="minorHAnsi"/>
                              </w:rPr>
                              <w:t xml:space="preserve">Library </w:t>
                            </w:r>
                            <w:r>
                              <w:rPr>
                                <w:rFonts w:cstheme="minorHAnsi"/>
                              </w:rPr>
                              <w:t>Update</w:t>
                            </w:r>
                          </w:p>
                          <w:p w:rsidR="001C1AE2" w:rsidRDefault="001C1AE2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Expansion Update</w:t>
                            </w:r>
                          </w:p>
                          <w:p w:rsidR="009C7BF4" w:rsidRPr="0066383B" w:rsidRDefault="009C7BF4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UNFINISHED BUSINESS:</w:t>
                            </w:r>
                          </w:p>
                          <w:p w:rsidR="00AA413C" w:rsidRPr="00AA413C" w:rsidRDefault="00710CC1" w:rsidP="00CB24FE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cholarships for Lib</w:t>
                            </w:r>
                            <w:r w:rsidR="00DC5D33">
                              <w:rPr>
                                <w:rFonts w:cstheme="minorHAnsi"/>
                              </w:rPr>
                              <w:t>rary Staff</w:t>
                            </w:r>
                            <w:r w:rsidR="001C1AE2">
                              <w:rPr>
                                <w:rFonts w:cstheme="minorHAnsi"/>
                              </w:rPr>
                              <w:t xml:space="preserve"> – Postponed until December</w:t>
                            </w:r>
                          </w:p>
                          <w:p w:rsidR="009F3BAE" w:rsidRPr="009F3BAE" w:rsidRDefault="009F3BAE" w:rsidP="009F3BAE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0959DC" w:rsidRDefault="000959DC" w:rsidP="006E2D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Upcoming </w:t>
                            </w:r>
                            <w:r w:rsidR="002A5D01">
                              <w:rPr>
                                <w:rFonts w:cstheme="minorHAnsi"/>
                              </w:rPr>
                              <w:t>Board vacancy</w:t>
                            </w:r>
                            <w:r w:rsidR="00BF0A42">
                              <w:rPr>
                                <w:rFonts w:cstheme="minorHAnsi"/>
                              </w:rPr>
                              <w:t xml:space="preserve"> inter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:rsidR="00BF0A42" w:rsidRDefault="00BF0A42" w:rsidP="006E2D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Mile High Garden Club </w:t>
                            </w:r>
                          </w:p>
                          <w:p w:rsidR="009215BA" w:rsidRDefault="00A71E9E" w:rsidP="006E2D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ile Up Website revamp e</w:t>
                            </w:r>
                            <w:bookmarkStart w:id="0" w:name="_GoBack"/>
                            <w:bookmarkEnd w:id="0"/>
                            <w:r w:rsidR="009215BA">
                              <w:rPr>
                                <w:rFonts w:cstheme="minorHAnsi"/>
                              </w:rPr>
                              <w:t>stimate</w:t>
                            </w:r>
                          </w:p>
                          <w:p w:rsidR="00680174" w:rsidRPr="0074533C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:rsidR="00502BA4" w:rsidRPr="0066383B" w:rsidRDefault="00BF0A42" w:rsidP="00897796">
                            <w:pPr>
                              <w:spacing w:after="0" w:line="240" w:lineRule="auto"/>
                              <w:ind w:firstLine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ecember 21, 2022 at 11:00 am with Christmas luncheon to follow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1C1AE2">
                        <w:rPr>
                          <w:rFonts w:cstheme="minorHAnsi"/>
                          <w:b/>
                        </w:rPr>
                        <w:t>NOVEMBER 16</w:t>
                      </w:r>
                      <w:r w:rsidR="00AE1DB7">
                        <w:rPr>
                          <w:rFonts w:cstheme="minorHAnsi"/>
                          <w:b/>
                        </w:rPr>
                        <w:t>, 2022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:0</w:t>
                      </w:r>
                      <w:r w:rsidR="005F367A">
                        <w:rPr>
                          <w:rFonts w:cstheme="minorHAnsi"/>
                          <w:b/>
                        </w:rPr>
                        <w:t>0 P.M. AT CUSTER COUNTY LIBRARY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Pr="0066383B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7B21F9" w:rsidRPr="00BE7B4E" w:rsidRDefault="001C1AE2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ctober 19</w:t>
                      </w:r>
                      <w:r w:rsidRPr="001C1AE2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7B21F9" w:rsidRPr="00BE7B4E">
                        <w:rPr>
                          <w:rFonts w:cstheme="minorHAnsi"/>
                        </w:rPr>
                        <w:t>Board Minutes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267CD6" w:rsidRPr="005A17AF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613E5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14,104.51</w:t>
                      </w:r>
                      <w:r w:rsidR="006542A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613E5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Novembe</w:t>
                      </w:r>
                      <w:r w:rsidR="006542A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r 14</w:t>
                      </w:r>
                      <w:r w:rsidR="00205157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2</w:t>
                      </w:r>
                      <w:r w:rsidR="002B396F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</w:p>
                    <w:p w:rsidR="007B21F9" w:rsidRPr="005A17AF" w:rsidRDefault="0019431B" w:rsidP="00267CD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5A17A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5A17A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$50,673.81  </w:t>
                      </w:r>
                      <w:r w:rsidR="00717E4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  <w:t>81.46</w:t>
                      </w:r>
                      <w:r w:rsidR="00D32DBE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Expended</w:t>
                      </w:r>
                    </w:p>
                    <w:p w:rsidR="005F367A" w:rsidRPr="005F367A" w:rsidRDefault="005F367A" w:rsidP="005F367A">
                      <w:pPr>
                        <w:pStyle w:val="ListParagraph"/>
                        <w:rPr>
                          <w:rFonts w:asciiTheme="minorHAnsi" w:hAnsiTheme="minorHAnsi" w:cstheme="minorHAnsi"/>
                          <w:iCs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7B21F9" w:rsidRDefault="001C1AE2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ogramming changes and inventory status</w:t>
                      </w:r>
                    </w:p>
                    <w:p w:rsidR="00AA413C" w:rsidRDefault="006D7FF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Hermosa </w:t>
                      </w:r>
                      <w:r w:rsidR="00541D5C">
                        <w:rPr>
                          <w:rFonts w:cstheme="minorHAnsi"/>
                        </w:rPr>
                        <w:t xml:space="preserve">Library </w:t>
                      </w:r>
                      <w:r>
                        <w:rPr>
                          <w:rFonts w:cstheme="minorHAnsi"/>
                        </w:rPr>
                        <w:t>Update</w:t>
                      </w:r>
                    </w:p>
                    <w:p w:rsidR="001C1AE2" w:rsidRDefault="001C1AE2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Expansion Update</w:t>
                      </w:r>
                    </w:p>
                    <w:p w:rsidR="009C7BF4" w:rsidRPr="0066383B" w:rsidRDefault="009C7BF4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UNFINISHED BUSINESS:</w:t>
                      </w:r>
                    </w:p>
                    <w:p w:rsidR="00AA413C" w:rsidRPr="00AA413C" w:rsidRDefault="00710CC1" w:rsidP="00CB24FE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Scholarships for Lib</w:t>
                      </w:r>
                      <w:r w:rsidR="00DC5D33">
                        <w:rPr>
                          <w:rFonts w:cstheme="minorHAnsi"/>
                        </w:rPr>
                        <w:t>rary Staff</w:t>
                      </w:r>
                      <w:r w:rsidR="001C1AE2">
                        <w:rPr>
                          <w:rFonts w:cstheme="minorHAnsi"/>
                        </w:rPr>
                        <w:t xml:space="preserve"> – Postponed until December</w:t>
                      </w:r>
                    </w:p>
                    <w:p w:rsidR="009F3BAE" w:rsidRPr="009F3BAE" w:rsidRDefault="009F3BAE" w:rsidP="009F3BAE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0959DC" w:rsidRDefault="000959DC" w:rsidP="006E2D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Upcoming </w:t>
                      </w:r>
                      <w:r w:rsidR="002A5D01">
                        <w:rPr>
                          <w:rFonts w:cstheme="minorHAnsi"/>
                        </w:rPr>
                        <w:t>Board vacancy</w:t>
                      </w:r>
                      <w:r w:rsidR="00BF0A42">
                        <w:rPr>
                          <w:rFonts w:cstheme="minorHAnsi"/>
                        </w:rPr>
                        <w:t xml:space="preserve"> interest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</w:p>
                    <w:p w:rsidR="00BF0A42" w:rsidRDefault="00BF0A42" w:rsidP="006E2D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Mile High Garden Club </w:t>
                      </w:r>
                    </w:p>
                    <w:p w:rsidR="009215BA" w:rsidRDefault="00A71E9E" w:rsidP="006E2D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ile Up Website revamp e</w:t>
                      </w:r>
                      <w:bookmarkStart w:id="1" w:name="_GoBack"/>
                      <w:bookmarkEnd w:id="1"/>
                      <w:r w:rsidR="009215BA">
                        <w:rPr>
                          <w:rFonts w:cstheme="minorHAnsi"/>
                        </w:rPr>
                        <w:t>stimate</w:t>
                      </w:r>
                    </w:p>
                    <w:p w:rsidR="00680174" w:rsidRPr="0074533C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:rsidR="00502BA4" w:rsidRPr="0066383B" w:rsidRDefault="00BF0A42" w:rsidP="00897796">
                      <w:pPr>
                        <w:spacing w:after="0" w:line="240" w:lineRule="auto"/>
                        <w:ind w:firstLine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ecember 21, 2022 at 11:00 am with Christmas luncheon to follow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8"/>
  </w:num>
  <w:num w:numId="7">
    <w:abstractNumId w:val="5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45F74"/>
    <w:rsid w:val="000551B0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40313"/>
    <w:rsid w:val="0014643E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B2D1E"/>
    <w:rsid w:val="001C1AE2"/>
    <w:rsid w:val="001C460B"/>
    <w:rsid w:val="001C568E"/>
    <w:rsid w:val="001D64EF"/>
    <w:rsid w:val="001D6B34"/>
    <w:rsid w:val="001F745A"/>
    <w:rsid w:val="00200675"/>
    <w:rsid w:val="00203910"/>
    <w:rsid w:val="00205157"/>
    <w:rsid w:val="00250201"/>
    <w:rsid w:val="00253898"/>
    <w:rsid w:val="002540D6"/>
    <w:rsid w:val="002611AA"/>
    <w:rsid w:val="00267CD6"/>
    <w:rsid w:val="00287DE0"/>
    <w:rsid w:val="002A5D01"/>
    <w:rsid w:val="002B1E84"/>
    <w:rsid w:val="002B396F"/>
    <w:rsid w:val="002B6196"/>
    <w:rsid w:val="002C06F3"/>
    <w:rsid w:val="002C3778"/>
    <w:rsid w:val="002C42C6"/>
    <w:rsid w:val="002D2214"/>
    <w:rsid w:val="002D55CA"/>
    <w:rsid w:val="002D674F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8389F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8E3"/>
    <w:rsid w:val="00462FAD"/>
    <w:rsid w:val="00484C03"/>
    <w:rsid w:val="004962EA"/>
    <w:rsid w:val="00496BCB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41D5C"/>
    <w:rsid w:val="005501F4"/>
    <w:rsid w:val="005633D4"/>
    <w:rsid w:val="005664C6"/>
    <w:rsid w:val="0057029D"/>
    <w:rsid w:val="005710CE"/>
    <w:rsid w:val="00575DFE"/>
    <w:rsid w:val="00590B4D"/>
    <w:rsid w:val="005934D3"/>
    <w:rsid w:val="00595B53"/>
    <w:rsid w:val="005A17AF"/>
    <w:rsid w:val="005B3D11"/>
    <w:rsid w:val="005B7B0E"/>
    <w:rsid w:val="005C000D"/>
    <w:rsid w:val="005C141A"/>
    <w:rsid w:val="005C3083"/>
    <w:rsid w:val="005D329A"/>
    <w:rsid w:val="005E589D"/>
    <w:rsid w:val="005E7C08"/>
    <w:rsid w:val="005F367A"/>
    <w:rsid w:val="005F62DF"/>
    <w:rsid w:val="0060004C"/>
    <w:rsid w:val="00612B9A"/>
    <w:rsid w:val="00613E55"/>
    <w:rsid w:val="00617132"/>
    <w:rsid w:val="006172E3"/>
    <w:rsid w:val="00625478"/>
    <w:rsid w:val="00637B31"/>
    <w:rsid w:val="006432BA"/>
    <w:rsid w:val="006542A4"/>
    <w:rsid w:val="0066383B"/>
    <w:rsid w:val="006643F1"/>
    <w:rsid w:val="00680174"/>
    <w:rsid w:val="00681D2E"/>
    <w:rsid w:val="0069504E"/>
    <w:rsid w:val="00696A83"/>
    <w:rsid w:val="006A1DD9"/>
    <w:rsid w:val="006A5023"/>
    <w:rsid w:val="006C715B"/>
    <w:rsid w:val="006C7D08"/>
    <w:rsid w:val="006D6A09"/>
    <w:rsid w:val="006D7EE8"/>
    <w:rsid w:val="006D7FF8"/>
    <w:rsid w:val="006E2D52"/>
    <w:rsid w:val="00704B56"/>
    <w:rsid w:val="00710CC1"/>
    <w:rsid w:val="00711759"/>
    <w:rsid w:val="00717E47"/>
    <w:rsid w:val="00726215"/>
    <w:rsid w:val="007264D8"/>
    <w:rsid w:val="00732356"/>
    <w:rsid w:val="007419B5"/>
    <w:rsid w:val="0074533C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D094A"/>
    <w:rsid w:val="007D3691"/>
    <w:rsid w:val="007E1B67"/>
    <w:rsid w:val="007E4DF5"/>
    <w:rsid w:val="007E5756"/>
    <w:rsid w:val="007F4229"/>
    <w:rsid w:val="00805CF9"/>
    <w:rsid w:val="008278A1"/>
    <w:rsid w:val="00835E60"/>
    <w:rsid w:val="00836E70"/>
    <w:rsid w:val="00842BB8"/>
    <w:rsid w:val="00843F68"/>
    <w:rsid w:val="00846A39"/>
    <w:rsid w:val="0085217D"/>
    <w:rsid w:val="0086721C"/>
    <w:rsid w:val="00874F27"/>
    <w:rsid w:val="0088098A"/>
    <w:rsid w:val="00897796"/>
    <w:rsid w:val="008C002A"/>
    <w:rsid w:val="008C2507"/>
    <w:rsid w:val="008C2982"/>
    <w:rsid w:val="008D2236"/>
    <w:rsid w:val="008D3E3E"/>
    <w:rsid w:val="0090458E"/>
    <w:rsid w:val="00920B14"/>
    <w:rsid w:val="009215BA"/>
    <w:rsid w:val="009352C5"/>
    <w:rsid w:val="00942691"/>
    <w:rsid w:val="009611E0"/>
    <w:rsid w:val="00973373"/>
    <w:rsid w:val="0099098D"/>
    <w:rsid w:val="0099245D"/>
    <w:rsid w:val="00997B9A"/>
    <w:rsid w:val="009A044C"/>
    <w:rsid w:val="009A169D"/>
    <w:rsid w:val="009B2EA7"/>
    <w:rsid w:val="009B3311"/>
    <w:rsid w:val="009B6A9E"/>
    <w:rsid w:val="009C7BF4"/>
    <w:rsid w:val="009C7E03"/>
    <w:rsid w:val="009D4FB7"/>
    <w:rsid w:val="009E24D5"/>
    <w:rsid w:val="009F3BAE"/>
    <w:rsid w:val="009F404D"/>
    <w:rsid w:val="00A263CB"/>
    <w:rsid w:val="00A40F05"/>
    <w:rsid w:val="00A54E16"/>
    <w:rsid w:val="00A561CA"/>
    <w:rsid w:val="00A57835"/>
    <w:rsid w:val="00A6170A"/>
    <w:rsid w:val="00A71E9E"/>
    <w:rsid w:val="00A73172"/>
    <w:rsid w:val="00A80DEC"/>
    <w:rsid w:val="00A83BE4"/>
    <w:rsid w:val="00A955A5"/>
    <w:rsid w:val="00AA413C"/>
    <w:rsid w:val="00AC1CF6"/>
    <w:rsid w:val="00AC2D5E"/>
    <w:rsid w:val="00AD6AE3"/>
    <w:rsid w:val="00AD778C"/>
    <w:rsid w:val="00AE1DB7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05A8"/>
    <w:rsid w:val="00BE66D3"/>
    <w:rsid w:val="00BE7B4E"/>
    <w:rsid w:val="00BF0A42"/>
    <w:rsid w:val="00C12B2B"/>
    <w:rsid w:val="00C12BE2"/>
    <w:rsid w:val="00C17E1C"/>
    <w:rsid w:val="00C27859"/>
    <w:rsid w:val="00C30046"/>
    <w:rsid w:val="00C476A9"/>
    <w:rsid w:val="00C57C8F"/>
    <w:rsid w:val="00C674CA"/>
    <w:rsid w:val="00C71A2C"/>
    <w:rsid w:val="00C830BB"/>
    <w:rsid w:val="00C84FC6"/>
    <w:rsid w:val="00CA07DA"/>
    <w:rsid w:val="00CB24FE"/>
    <w:rsid w:val="00CB509B"/>
    <w:rsid w:val="00D00194"/>
    <w:rsid w:val="00D03871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711B"/>
    <w:rsid w:val="00D610E1"/>
    <w:rsid w:val="00D67B5D"/>
    <w:rsid w:val="00D721DE"/>
    <w:rsid w:val="00D85844"/>
    <w:rsid w:val="00DA3007"/>
    <w:rsid w:val="00DA6958"/>
    <w:rsid w:val="00DB2199"/>
    <w:rsid w:val="00DB5B8A"/>
    <w:rsid w:val="00DB7425"/>
    <w:rsid w:val="00DC5D33"/>
    <w:rsid w:val="00DE4160"/>
    <w:rsid w:val="00DE5817"/>
    <w:rsid w:val="00E04473"/>
    <w:rsid w:val="00E04D58"/>
    <w:rsid w:val="00E33523"/>
    <w:rsid w:val="00E350C5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EF7870"/>
    <w:rsid w:val="00F07625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84263"/>
    <w:rsid w:val="00F85880"/>
    <w:rsid w:val="00F95560"/>
    <w:rsid w:val="00F97D58"/>
    <w:rsid w:val="00FB1B6D"/>
    <w:rsid w:val="00FC0C8E"/>
    <w:rsid w:val="00FD0926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61"/>
    <o:shapelayout v:ext="edit">
      <o:idmap v:ext="edit" data="1"/>
    </o:shapelayout>
  </w:shapeDefaults>
  <w:decimalSymbol w:val="."/>
  <w:listSeparator w:val=","/>
  <w14:docId w14:val="71805B23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B786A9-C748-453E-83C1-3437CA641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Jessica Phelps</cp:lastModifiedBy>
  <cp:revision>6</cp:revision>
  <cp:lastPrinted>2022-07-14T19:58:00Z</cp:lastPrinted>
  <dcterms:created xsi:type="dcterms:W3CDTF">2022-11-14T21:27:00Z</dcterms:created>
  <dcterms:modified xsi:type="dcterms:W3CDTF">2022-11-14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